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05</w:t>
      </w:r>
    </w:p>
    <w:bookmarkStart w:id="22" w:name="введение-в-wpf"/>
    <w:p>
      <w:pPr>
        <w:pStyle w:val="Heading1"/>
      </w:pPr>
      <w:r>
        <w:t xml:space="preserve">Введение в WPF</w:t>
      </w:r>
    </w:p>
    <w:bookmarkStart w:id="20" w:name="особенности-платформы-wpf"/>
    <w:p>
      <w:pPr>
        <w:pStyle w:val="Heading2"/>
      </w:pPr>
      <w:r>
        <w:t xml:space="preserve">Особенности платформы WPF</w:t>
      </w:r>
    </w:p>
    <w:p>
      <w:pPr>
        <w:pStyle w:val="FirstParagraph"/>
      </w:pPr>
      <w:r>
        <w:t xml:space="preserve">Технология WPF (Windows Presentation Foundation) является часть экосистемы платформы .NET и представляет собой подсистему для построения графических интерфейсов.</w:t>
      </w:r>
    </w:p>
    <w:p>
      <w:pPr>
        <w:pStyle w:val="BodyText"/>
      </w:pPr>
      <w:r>
        <w:t xml:space="preserve">Если при создании традиционных приложений на основе WinForms за отрисовку элементов управления и графики отвечали такие части ОС Windows, как User32 и GDI+, то приложения WPF основаны на DirectX. В этом состоит ключевая особенность рендеринга графики в WPF: используя WPF, значительная часть работы по отрисовке графики, как простейших кнопочек, так и сложных 3D-моделей, ложиться на графический процессор на видеокарте, что также позволяет воспользоваться аппаратным ускорением графики.</w:t>
      </w:r>
    </w:p>
    <w:p>
      <w:pPr>
        <w:pStyle w:val="BodyText"/>
      </w:pPr>
      <w:r>
        <w:t xml:space="preserve">Одной из важных особенностей является использование языка декларативной разметки интерфейса XAML, основанного на XML: вы можете создавать насыщенный графический интерфейс, используя или декларативное объявление интерфейса, или код на управляемых языках C#, VB.NET и F#, либо совмещать и то, и другое.</w:t>
      </w:r>
    </w:p>
    <w:p>
      <w:pPr>
        <w:pStyle w:val="BodyText"/>
      </w:pPr>
      <w:r>
        <w:t xml:space="preserve">Первая версия - WPF 3.0 вышла вместе с .NET Framework 3.0 и операционной системой Windows Vista в 2006 году. И с тех пор платформа WPF является частью экосистемы .NET и развивается вместе с фреймворком .NET. Например, на сегодняшний день последней версией фреймворка .NET является .NET 6, и WPF полностью поддерживается этой версией фреймворка.</w:t>
      </w:r>
    </w:p>
    <w:bookmarkEnd w:id="20"/>
    <w:bookmarkStart w:id="21" w:name="преимущества-wpf"/>
    <w:p>
      <w:pPr>
        <w:pStyle w:val="Heading2"/>
      </w:pPr>
      <w:r>
        <w:t xml:space="preserve">Преимущества WPF</w:t>
      </w:r>
    </w:p>
    <w:p>
      <w:pPr>
        <w:pStyle w:val="FirstParagraph"/>
      </w:pPr>
      <w:r>
        <w:t xml:space="preserve">Что вам, как разработчику, предлагает WPF?</w:t>
      </w:r>
      <w:r>
        <w:t xml:space="preserve"> </w:t>
      </w:r>
      <w:r>
        <w:t xml:space="preserve">- Использование традиционных языков .NET-платформы - C#, F# и VB.NET для создания логики приложения</w:t>
      </w:r>
      <w:r>
        <w:t xml:space="preserve"> </w:t>
      </w:r>
      <w:r>
        <w:t xml:space="preserve">- Возможность декларативного определения графического интерфейса с помощью специального языка разметки XAML, основанном на xml и представляющем альтернативу программному созданию графики и элементов управления, а также возможность комбинировать XAML и C#/VB.NET</w:t>
      </w:r>
      <w:r>
        <w:t xml:space="preserve"> </w:t>
      </w:r>
      <w:r>
        <w:t xml:space="preserve">- Независимость от разрешения экрана: поскольку в WPF все элементы измеряются в независимых от устройства единицах, приложения на WPF легко масштабируются под разные экраны с разным разрешением.</w:t>
      </w:r>
      <w:r>
        <w:t xml:space="preserve"> </w:t>
      </w:r>
      <w:r>
        <w:t xml:space="preserve">- Новые возможности, которых сложно было достичь в WinForms, например, создание трехмерных моделей, привязка данных, использование таких элементов, как стили, шаблоны, темы и др.</w:t>
      </w:r>
      <w:r>
        <w:t xml:space="preserve"> </w:t>
      </w:r>
      <w:r>
        <w:t xml:space="preserve">- Хорошее взаимодействие с WinForms, благодаря чему, например, в приложениях WPF можно использовать традиционные элементы управления из WinForms.</w:t>
      </w:r>
      <w:r>
        <w:t xml:space="preserve"> </w:t>
      </w:r>
      <w:r>
        <w:t xml:space="preserve">- Богатые возможности по созданию различных приложений: это и мультимедиа, и двухмерная и трехмерная графика, и богатый набор встроенных элементов управления, а также возможность самим создавать новые элементы, создание анимаций, привязка данных, стили, шаблоны, темы и многое другое</w:t>
      </w:r>
      <w:r>
        <w:t xml:space="preserve"> </w:t>
      </w:r>
      <w:r>
        <w:t xml:space="preserve">- Аппаратное ускорение графики - вне зависимости от того, работаете ли вы с 2D или 3D, графикой или текстом, все компоненты приложения транслируются в объекты, понятные Direct3D, и затем визуализируются с помощью процессора на видеокарте, что повышает производительность, делает графику более плавной.</w:t>
      </w:r>
      <w:r>
        <w:t xml:space="preserve"> </w:t>
      </w:r>
      <w:r>
        <w:t xml:space="preserve">- Создание приложений под множество ОС семейства Windows</w:t>
      </w:r>
      <w:r>
        <w:t xml:space="preserve"> </w:t>
      </w:r>
      <w:r>
        <w:t xml:space="preserve">- В тоже время WPF имеет определенные ограничения. Несмотря на поддержку трехмерной визуализации, для создания приложений с большим количеством трехмерных изображений, прежде всего игр, лучше использовать другие средства - DirectX или специальные фреймворки, такие как Monogame или Unity.</w:t>
      </w:r>
    </w:p>
    <w:p>
      <w:pPr>
        <w:pStyle w:val="BodyText"/>
      </w:pPr>
      <w:r>
        <w:t xml:space="preserve">Также стоит учитывать, что по сравнению с приложениями на Windows Forms объем программ на WPF и потребление ими памяти в процессе работы в среднем несколько выше. Но это с лихвой компенсируется более широкими графическими возможностями и провышенной производительностью при отрисовке графики.</w:t>
      </w:r>
    </w:p>
    <w:p>
      <w:pPr>
        <w:pStyle w:val="BodyText"/>
      </w:pPr>
      <w:r>
        <w:t xml:space="preserve">Кроме того, несмотря на то, что WPF работает поверх кроссплатформенной среды .NET 5/6, но в силу природы WPF и зависимости от компонентов Windows, на данный момент создавать приложения на WPF можно только под ОС Windows.</w:t>
      </w:r>
    </w:p>
    <w:bookmarkEnd w:id="21"/>
    <w:bookmarkEnd w:id="22"/>
    <w:bookmarkStart w:id="26" w:name="архитектура-wpf"/>
    <w:p>
      <w:pPr>
        <w:pStyle w:val="Heading1"/>
      </w:pPr>
      <w:r>
        <w:t xml:space="preserve">Архитектура WPF</w:t>
      </w:r>
    </w:p>
    <w:p>
      <w:pPr>
        <w:pStyle w:val="FirstParagraph"/>
      </w:pPr>
      <w:r>
        <w:t xml:space="preserve">Схематически архитектуру WPF можно представить следующим образом:</w:t>
      </w:r>
    </w:p>
    <w:p>
      <w:pPr>
        <w:pStyle w:val="BodyText"/>
      </w:pPr>
      <w:r>
        <w:drawing>
          <wp:inline>
            <wp:extent cx="5334000" cy="360272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 на схеме, WPF разбивается на два уровня: managed API и unmanaged API (уровень интеграции с DirectX). Managed API (управляемый API-интерфейс) содержит код, исполняемый под управлением общеязыковой среды выполнения .NET - Common Language Runtime. Этот API описывает основной функционал платформы WPF и состоит из следующих компонентов:</w:t>
      </w:r>
    </w:p>
    <w:p>
      <w:pPr>
        <w:numPr>
          <w:ilvl w:val="0"/>
          <w:numId w:val="1001"/>
        </w:numPr>
        <w:pStyle w:val="Compact"/>
      </w:pPr>
      <w:r>
        <w:t xml:space="preserve">PresentationFramework.dll: содержит все основные реализации компонентов и элементов управления, которые можно использовать при построении графического интерфейса</w:t>
      </w:r>
    </w:p>
    <w:p>
      <w:pPr>
        <w:numPr>
          <w:ilvl w:val="0"/>
          <w:numId w:val="1001"/>
        </w:numPr>
        <w:pStyle w:val="Compact"/>
      </w:pPr>
      <w:r>
        <w:t xml:space="preserve">PresentationCore.dll: содержит все базовые типы для большинства классов из PresentationFramework.dll</w:t>
      </w:r>
    </w:p>
    <w:p>
      <w:pPr>
        <w:numPr>
          <w:ilvl w:val="0"/>
          <w:numId w:val="1001"/>
        </w:numPr>
        <w:pStyle w:val="Compact"/>
      </w:pPr>
      <w:r>
        <w:t xml:space="preserve">WindowsBase.dll: содержит ряд вспомогательных классов, которые применяются в WPF, но могут также использоваться и вне данной платформы</w:t>
      </w:r>
    </w:p>
    <w:p>
      <w:pPr>
        <w:pStyle w:val="FirstParagraph"/>
      </w:pPr>
      <w:r>
        <w:t xml:space="preserve">Unmanaged API используется для интеграции вышележащего уровня с DirectX:</w:t>
      </w:r>
    </w:p>
    <w:p>
      <w:pPr>
        <w:numPr>
          <w:ilvl w:val="0"/>
          <w:numId w:val="1002"/>
        </w:numPr>
        <w:pStyle w:val="Compact"/>
      </w:pPr>
      <w:r>
        <w:t xml:space="preserve">milcore.dll: собственно обеспечивает интеграцию компонентов WPF с DirectX. Данный компонент написан на неуправляемом коде (С/С++) для взаимодействия с DirectX.</w:t>
      </w:r>
    </w:p>
    <w:p>
      <w:pPr>
        <w:numPr>
          <w:ilvl w:val="0"/>
          <w:numId w:val="1002"/>
        </w:numPr>
        <w:pStyle w:val="Compact"/>
      </w:pPr>
      <w:r>
        <w:t xml:space="preserve">WindowsCodecs.dll: библиотека, которая предоставляет низкоуровневую поддержку для изображений в WPF</w:t>
      </w:r>
    </w:p>
    <w:p>
      <w:pPr>
        <w:pStyle w:val="FirstParagraph"/>
      </w:pPr>
      <w:r>
        <w:t xml:space="preserve">Еще ниже собственно находятся компоненты операционной системы и DirectX, которые произвоят визуализацию компонентов приложения, либо выполняют прочую низкоуровневую обработку. В частности, с помощью низкоуровневого интерфейса Direct3D, который входит в состав DirectX, происходит трансляция</w:t>
      </w:r>
    </w:p>
    <w:p>
      <w:pPr>
        <w:pStyle w:val="BodyText"/>
      </w:pPr>
      <w:r>
        <w:t xml:space="preserve">Здесь также на одном уровне находится библиотека user32.dll. И хотя выше говорилось, что WPF не использует эту библиотеку для рендеринга и визуализации, однако для ряда вычислительных задач (не включающих визуализацию) данная библиотека продолжает использоваться.</w:t>
      </w:r>
    </w:p>
    <w:bookmarkEnd w:id="26"/>
    <w:bookmarkStart w:id="48" w:name="начало-работы-с-wpf"/>
    <w:p>
      <w:pPr>
        <w:pStyle w:val="Heading1"/>
      </w:pPr>
      <w:r>
        <w:t xml:space="preserve">Начало работы с WPF</w:t>
      </w:r>
    </w:p>
    <w:p>
      <w:pPr>
        <w:pStyle w:val="FirstParagraph"/>
      </w:pPr>
      <w:r>
        <w:t xml:space="preserve">Для создания приложений с помощью технологии WPF нам потребуется среда разработки Visual Studio. В дальнейшем мы будем использовать бесплатную и полнофункциональную среду разработки - Visual Studio Community 2022, которую можно загрузить по следующему адресу: https://www.visualstudio.com/en-us/downloads.</w:t>
      </w:r>
    </w:p>
    <w:p>
      <w:pPr>
        <w:pStyle w:val="BodyText"/>
      </w:pPr>
      <w:r>
        <w:drawing>
          <wp:inline>
            <wp:extent cx="5334000" cy="361566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бы добавить в Visual Studio поддержку проектов для WPF и C# и .NET 6, в программе установки среди рабочих нагрузок нужно выбрать только пункт Разработка классических приложений .NET. Можно выбрать и больше опций или вообще все опции, однако стоит учитывать свободный размер на жестком диске - чем больше опций будет выбрано, соответственно тем больше места на диске будет занято.</w:t>
      </w:r>
    </w:p>
    <w:p>
      <w:pPr>
        <w:pStyle w:val="BodyText"/>
      </w:pPr>
      <w:r>
        <w:drawing>
          <wp:inline>
            <wp:extent cx="5334000" cy="300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установки среды и всех ее компонентов, запустим Visual Studio и создадим проект графического приложения. На стартовом экране выберем Create a new project (Создать новый проект)</w:t>
      </w:r>
    </w:p>
    <w:p>
      <w:pPr>
        <w:pStyle w:val="BodyText"/>
      </w:pPr>
      <w:r>
        <w:drawing>
          <wp:inline>
            <wp:extent cx="5334000" cy="372855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следующем окне в качестве типа проекта выберем WPF Application:</w:t>
      </w:r>
    </w:p>
    <w:p>
      <w:pPr>
        <w:pStyle w:val="BodyText"/>
      </w:pPr>
      <w:r>
        <w:drawing>
          <wp:inline>
            <wp:extent cx="5334000" cy="390368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а следующем этапе нам будет предложено указать имя проекта и каталог, где будет располагаться проект.</w:t>
      </w:r>
    </w:p>
    <w:p>
      <w:pPr>
        <w:pStyle w:val="BodyText"/>
      </w:pPr>
      <w:r>
        <w:drawing>
          <wp:inline>
            <wp:extent cx="5334000" cy="36117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оле Project Name дадим проекту какое-либо название. В моем случае это HelloApp.</w:t>
      </w:r>
    </w:p>
    <w:p>
      <w:pPr>
        <w:pStyle w:val="BodyText"/>
      </w:pPr>
      <w:r>
        <w:t xml:space="preserve">На следующем окне Visual Studio предложит нам выбрать версию .NET, которая будет использоваться для проекта. По умолчанию здесь выбрана последняя на данный момент версия - .NET 6.0. Оставим и нажмен на кнопку Create (Создать) для создания проекта.</w:t>
      </w:r>
    </w:p>
    <w:p>
      <w:pPr>
        <w:pStyle w:val="BodyText"/>
      </w:pPr>
      <w:r>
        <w:drawing>
          <wp:inline>
            <wp:extent cx="5334000" cy="311280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Visual Studio откроет наш проект с созданными по умолчанию файлами:</w:t>
      </w:r>
    </w:p>
    <w:p>
      <w:pPr>
        <w:pStyle w:val="BodyText"/>
      </w:pPr>
      <w:r>
        <w:drawing>
          <wp:inline>
            <wp:extent cx="5334000" cy="339710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структура-проекта"/>
    <w:p>
      <w:pPr>
        <w:pStyle w:val="Heading1"/>
      </w:pPr>
      <w:r>
        <w:t xml:space="preserve">Структура проекта</w:t>
      </w:r>
    </w:p>
    <w:p>
      <w:pPr>
        <w:pStyle w:val="FirstParagraph"/>
      </w:pPr>
      <w:r>
        <w:t xml:space="preserve">Справа находится окно Solution Explorer, в котором можно увидеть структуру нашего проекта. В данном случае у нас сгенерированная по умолчанию структура:</w:t>
      </w:r>
    </w:p>
    <w:p>
      <w:pPr>
        <w:numPr>
          <w:ilvl w:val="0"/>
          <w:numId w:val="1003"/>
        </w:numPr>
        <w:pStyle w:val="Compact"/>
      </w:pPr>
      <w:r>
        <w:t xml:space="preserve">Dependencies - это узел содержит сборки dll, которые добавлены в проект по умолчанию. Эти сборки как раз содержат классы библиотеки .NET, которые будет использовать C#</w:t>
      </w:r>
    </w:p>
    <w:p>
      <w:pPr>
        <w:numPr>
          <w:ilvl w:val="0"/>
          <w:numId w:val="1003"/>
        </w:numPr>
        <w:pStyle w:val="Compact"/>
      </w:pPr>
      <w:r>
        <w:t xml:space="preserve">App.xaml задает ресурсы приложения и ряд конфигурационных настроек в виде кода XAML. В частности, в файле App.xaml задается файл окна программы, которое будет открываться при запуске приложения. Если вы откроете этот файл, то можете найти в нем строку StartupUri=</w:t>
      </w:r>
      <w:r>
        <w:t xml:space="preserve">“</w:t>
      </w:r>
      <w:r>
        <w:t xml:space="preserve">MainWindow.xaml</w:t>
      </w:r>
      <w:r>
        <w:t xml:space="preserve">”</w:t>
      </w:r>
      <w:r>
        <w:t xml:space="preserve"> </w:t>
      </w:r>
      <w:r>
        <w:t xml:space="preserve">- то есть в данном случае, когда мы запустим приложение, будет создаваться интерфейс из файла MainWindow.xaml.</w:t>
      </w:r>
      <w:r>
        <w:t xml:space="preserve"> </w:t>
      </w:r>
      <w:r>
        <w:t xml:space="preserve">App.xaml.cs - это файл кода на C#, связанный с файл App.xaml, который также позволяет задать ряд общих ресурсов и общую логику для приложения, но в вид кода C#.</w:t>
      </w:r>
    </w:p>
    <w:p>
      <w:pPr>
        <w:numPr>
          <w:ilvl w:val="0"/>
          <w:numId w:val="1003"/>
        </w:numPr>
        <w:pStyle w:val="Compact"/>
      </w:pPr>
      <w:r>
        <w:t xml:space="preserve">AssemblyInfo.cs содержит информацию о создаваемой в процессе компиляции сборке</w:t>
      </w:r>
    </w:p>
    <w:p>
      <w:pPr>
        <w:numPr>
          <w:ilvl w:val="0"/>
          <w:numId w:val="1003"/>
        </w:numPr>
        <w:pStyle w:val="Compact"/>
      </w:pPr>
      <w:r>
        <w:t xml:space="preserve">MainWindow.xaml.cs - это файл логики кода на C#, связанный с окном MainWindow.xaml.</w:t>
      </w:r>
    </w:p>
    <w:p>
      <w:pPr>
        <w:pStyle w:val="FirstParagraph"/>
      </w:pPr>
      <w:r>
        <w:t xml:space="preserve">По умолчанию эти файлы открыти в текстовом редакторе Visual Studio. Причем файл MainWindow.xaml имеет два представления: визуальное - в режиме WYSIWIG отображает весь графический интерфейс данного окна приложения, и под ним декларативное объявление интерфейса в XAML. Если мы изменим декларативную разметку, например, определим там кнопку, то эти изменения отображаться в визуальном представлении. Таким образом, мы сможем сразу же получить представление об интерфейсе окна приложения.</w:t>
      </w:r>
    </w:p>
    <w:bookmarkEnd w:id="49"/>
    <w:bookmarkStart w:id="53" w:name="настройка-компиляции-проекта"/>
    <w:p>
      <w:pPr>
        <w:pStyle w:val="Heading1"/>
      </w:pPr>
      <w:r>
        <w:t xml:space="preserve">Настройка компиляции проекта</w:t>
      </w:r>
    </w:p>
    <w:p>
      <w:pPr>
        <w:pStyle w:val="FirstParagraph"/>
      </w:pPr>
      <w:r>
        <w:t xml:space="preserve">Кроме того, проект WPF имеет еще один важный файл, как и все проекты на языке C# - файл конфигурации проекта. Для его открытия нажмем двойным кликом левой кнопкой мыши на название проекта или нажмем правой кнопкой мыши на название проекта и появившемся контекстном меню выберем пункт Edit Project File</w:t>
      </w:r>
    </w:p>
    <w:p>
      <w:pPr>
        <w:pStyle w:val="BodyText"/>
      </w:pPr>
      <w:r>
        <w:drawing>
          <wp:inline>
            <wp:extent cx="5334000" cy="245893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итоге нам откроектся файл с расширением csproj, который называется по имени проекта (например, HelloApp.csproj) со следующим содержимым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Project Sd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NET.Sd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pertyGrou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inEx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utputTyp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Framewor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t6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ow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rgetFramewor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ll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b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ull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WPF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seWPF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pertyGrou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ля компиляции приложения WPF указаны следующие настройки:</w:t>
      </w:r>
    </w:p>
    <w:p>
      <w:pPr>
        <w:numPr>
          <w:ilvl w:val="0"/>
          <w:numId w:val="1004"/>
        </w:numPr>
        <w:pStyle w:val="Compact"/>
      </w:pPr>
      <w:r>
        <w:t xml:space="preserve">OutputType: определяет выходной тип проекта. Должен иметь значение WinExe - то есть выполняемое приложение с расширением exe под Windows</w:t>
      </w:r>
    </w:p>
    <w:p>
      <w:pPr>
        <w:numPr>
          <w:ilvl w:val="0"/>
          <w:numId w:val="1004"/>
        </w:numPr>
        <w:pStyle w:val="Compact"/>
      </w:pPr>
      <w:r>
        <w:t xml:space="preserve">TargetFramework: определяет применяемую для компиляции версию фреймворка .NET. Поскольку при создании проекта была выбрана версия .NET 6, а сам проект зависит от компонентов Windows, то здесь должно быть значение net6.0-windows</w:t>
      </w:r>
    </w:p>
    <w:p>
      <w:pPr>
        <w:numPr>
          <w:ilvl w:val="0"/>
          <w:numId w:val="1004"/>
        </w:numPr>
        <w:pStyle w:val="Compact"/>
      </w:pPr>
      <w:r>
        <w:t xml:space="preserve">Nullable: подключает в проект функциональность ссылочных nullable-типов</w:t>
      </w:r>
    </w:p>
    <w:p>
      <w:pPr>
        <w:numPr>
          <w:ilvl w:val="0"/>
          <w:numId w:val="1004"/>
        </w:numPr>
        <w:pStyle w:val="Compact"/>
      </w:pPr>
      <w:r>
        <w:t xml:space="preserve">UseWPF: указывает, будет ли проект использовать WPF. (при значении true проект использует WPF)</w:t>
      </w:r>
    </w:p>
    <w:bookmarkEnd w:id="53"/>
    <w:bookmarkStart w:id="54" w:name="запуск-проекта"/>
    <w:p>
      <w:pPr>
        <w:pStyle w:val="Heading1"/>
      </w:pPr>
      <w:r>
        <w:t xml:space="preserve">Запуск проекта</w:t>
      </w:r>
    </w:p>
    <w:p>
      <w:pPr>
        <w:pStyle w:val="FirstParagraph"/>
      </w:pPr>
      <w:r>
        <w:t xml:space="preserve">Чтобы запустить приложение в режиме отладки, нажмем на клавишу F5 или на зеленую стрелочку на панели Visual Studio. И после этого запустится пустое окно по умолчанию.</w:t>
      </w:r>
    </w:p>
    <w:p>
      <w:pPr>
        <w:pStyle w:val="BodyText"/>
      </w:pPr>
      <w:r>
        <w:t xml:space="preserve">После запуска приложения студия компилирует его в файл с расширением exe. Найти данный файл можно, зайдя в папку проекта и далее в каталог</w:t>
      </w:r>
      <w:r>
        <w:t xml:space="preserve"> </w:t>
      </w:r>
      <w:r>
        <w:t xml:space="preserve">-windows</w:t>
      </w:r>
    </w:p>
    <w:p>
      <w:pPr>
        <w:pStyle w:val="BodyText"/>
      </w:pPr>
      <w:r>
        <w:t xml:space="preserve">Рассмотрев вкратце создание проекта графического приложения, мы можем перейти к обзору основных компонентов и начнем мы с форм.</w:t>
      </w:r>
    </w:p>
    <w:bookmarkEnd w:id="54"/>
    <w:bookmarkStart w:id="58" w:name="создание-первого-приложения"/>
    <w:p>
      <w:pPr>
        <w:pStyle w:val="Heading1"/>
      </w:pPr>
      <w:r>
        <w:t xml:space="preserve">Создание первого приложения</w:t>
      </w:r>
    </w:p>
    <w:p>
      <w:pPr>
        <w:pStyle w:val="FirstParagraph"/>
      </w:pPr>
      <w:r>
        <w:t xml:space="preserve">Однако приложение с пустым окном - не слишком показательный пример. Добавим в него чуть больше функционала. Для этого откроем файл логики кода окна приложения - MainWindow.xaml.cs. Сейчас он имеет следующий код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cumen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pu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di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a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vig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Hello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Windo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ializeCompon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десь определен класс MainWindow, который наследуется от класса Window и берет от него всю базовую функциональность окон. А в конструкторе этого класса вызывается метод InitializeComponent(), который позволяет применить интерфейс из файла MainWindow.xaml.</w:t>
      </w:r>
    </w:p>
    <w:p>
      <w:pPr>
        <w:pStyle w:val="BodyText"/>
      </w:pPr>
      <w:r>
        <w:t xml:space="preserve">Теперь изменим файл MainWindow.xaml.cs следующим образом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HelloApp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Window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itializeCompon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tton_Cli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dEventArgs 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ssage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PF на METANIT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десь добавлен метод Button_Click, который будет выступать в качестве обработчика нажатия кнопки. Ообработчики нажатия кнопки должны принимать два параметра типов object и RoutedEventArgs. В самом обработчике вызывается метод MessageBox.Show, который отображает окно с сообщением. Отображаемое сообщение передается в качестве параметра.</w:t>
      </w:r>
    </w:p>
    <w:p>
      <w:pPr>
        <w:pStyle w:val="BodyText"/>
      </w:pPr>
      <w:r>
        <w:t xml:space="preserve">Теперь определим саму кнопку. Для этого перейдем к файлу MainWindow.xaml, который содержит разметку визуального интерфейса в виде кода XAML. По умолчанию он имее следующее содержимое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Window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App.MainWindow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winfx/2006/xaml/presentation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winfx/2006/xaml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expression/blend/2008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openxmlformats.org/markup-compatibility/2006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r-namespace:HelloApp"</w:t>
      </w:r>
      <w:r>
        <w:br/>
      </w:r>
      <w:r>
        <w:rPr>
          <w:rStyle w:val="NormalTok"/>
        </w:rPr>
        <w:t xml:space="preserve">        m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gnor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Window"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50"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XAML в целом напоминает язык разметки HTML: здесь у нас сначала определен элемент верхнего уровня Window - окно приложения, в нем определен элемент Grid - контейнер верхнего уровня, в который мы можем добавлять другие элементы. Каждый элемент может иметь определенные атрибуты. Более подробно с языком XAML и элементами мы познакомимся позднее, а пока изменим эту разметку на следующую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Window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App.MainWindow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winfx/2006/xaml/presentation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winfx/2006/xaml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microsoft.com/expression/blend/2008"</w:t>
      </w:r>
      <w:r>
        <w:br/>
      </w:r>
      <w:r>
        <w:rPr>
          <w:rStyle w:val="NormalTok"/>
        </w:rPr>
        <w:t xml:space="preserve">        xml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schemas.openxmlformats.org/markup-compatibility/2006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m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gnor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Window"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50"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Нажать"</w:t>
      </w:r>
      <w:r>
        <w:rPr>
          <w:rStyle w:val="NormalTok"/>
        </w:rPr>
        <w:t xml:space="preserve">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0"</w:t>
      </w:r>
      <w:r>
        <w:br/>
      </w:r>
      <w:r>
        <w:rPr>
          <w:rStyle w:val="NormalTok"/>
        </w:rPr>
        <w:t xml:space="preserve">                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_Cli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Gri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ля определения кнопки внутри элемента Grid определен элемент Button. Для этого элемента с помощью атрибутов можно установать различные его характеристика. Так, в данном случае устанавливаются следующие атрибуты:</w:t>
      </w:r>
    </w:p>
    <w:p>
      <w:pPr>
        <w:numPr>
          <w:ilvl w:val="0"/>
          <w:numId w:val="1005"/>
        </w:numPr>
        <w:pStyle w:val="Compact"/>
      </w:pPr>
      <w:r>
        <w:t xml:space="preserve">Content: содержимое кнопки</w:t>
      </w:r>
    </w:p>
    <w:p>
      <w:pPr>
        <w:numPr>
          <w:ilvl w:val="0"/>
          <w:numId w:val="1005"/>
        </w:numPr>
        <w:pStyle w:val="Compact"/>
      </w:pPr>
      <w:r>
        <w:t xml:space="preserve">FontSize: высота шрифта</w:t>
      </w:r>
    </w:p>
    <w:p>
      <w:pPr>
        <w:numPr>
          <w:ilvl w:val="0"/>
          <w:numId w:val="1005"/>
        </w:numPr>
        <w:pStyle w:val="Compact"/>
      </w:pPr>
      <w:r>
        <w:t xml:space="preserve">Width: ширина кнопки</w:t>
      </w:r>
    </w:p>
    <w:p>
      <w:pPr>
        <w:numPr>
          <w:ilvl w:val="0"/>
          <w:numId w:val="1005"/>
        </w:numPr>
        <w:pStyle w:val="Compact"/>
      </w:pPr>
      <w:r>
        <w:t xml:space="preserve">Height: высота кнопки</w:t>
      </w:r>
    </w:p>
    <w:p>
      <w:pPr>
        <w:numPr>
          <w:ilvl w:val="0"/>
          <w:numId w:val="1005"/>
        </w:numPr>
        <w:pStyle w:val="Compact"/>
      </w:pPr>
      <w:r>
        <w:t xml:space="preserve">Click: обработчик нажатия кнопки. Здесь подключается созданные выше в файле кода C# метод Button_Click. В итоге по нажатию на эту кнопку сработает метод Button_Click</w:t>
      </w:r>
    </w:p>
    <w:p>
      <w:pPr>
        <w:pStyle w:val="FirstParagraph"/>
      </w:pPr>
      <w:r>
        <w:t xml:space="preserve">Запустим приложение и нажмем на кнопку, и нам должно отобразиться сообщение:</w:t>
      </w:r>
    </w:p>
    <w:p>
      <w:pPr>
        <w:pStyle w:val="BodyText"/>
      </w:pPr>
      <w:r>
        <w:drawing>
          <wp:inline>
            <wp:extent cx="5334000" cy="40937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John Doe</dc:creator>
  <cp:keywords/>
  <dcterms:created xsi:type="dcterms:W3CDTF">2022-09-22T05:52:21Z</dcterms:created>
  <dcterms:modified xsi:type="dcterms:W3CDTF">2022-09-22T05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2, 2005</vt:lpwstr>
  </property>
  <property fmtid="{D5CDD505-2E9C-101B-9397-08002B2CF9AE}" pid="3" name="output">
    <vt:lpwstr>word_document</vt:lpwstr>
  </property>
</Properties>
</file>